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 Name] in United Kingdom Manchester. As a highly motivated and skilled chemist with a strong academic background and hands-on experience in analytical chemistry, I am eager to contribute my expertise to a dynamic organization that values innovation and excellence. The opportunity to work within the vibrant scientific community of Manchester, a city renowned for its cutting-edge research institutions and industrial advancements, aligns perfectly with my career aspirations. This cover letter outlines my qualifications, experiences, and passion for chemistry in the context of the United Kingdom Manchester landscape.</w:t>
      </w:r>
    </w:p>
    <w:bookmarkStart w:id="20" w:name="academic-and-professional-background"/>
    <w:p>
      <w:pPr>
        <w:pStyle w:val="Heading2"/>
      </w:pPr>
      <w:r>
        <w:t xml:space="preserve">Academic and Professional Background</w:t>
      </w:r>
    </w:p>
    <w:p>
      <w:pPr>
        <w:pStyle w:val="FirstParagraph"/>
      </w:pPr>
      <w:r>
        <w:t xml:space="preserve">With a Master’s degree in Chemistry from [University Name], I have developed a deep understanding of chemical principles and their practical applications. My academic journey included specialized coursework in organic chemistry, analytical techniques, and environmental chemistry, complemented by research projects focused on [specific topic, e.g., "drug development" or "materials science"]. These experiences honed my ability to design experiments, analyze data with precision, and communicate findings effectively—skills that are critical for a Chemist in the United Kingdom Manchester region.</w:t>
      </w:r>
    </w:p>
    <w:p>
      <w:pPr>
        <w:pStyle w:val="BodyText"/>
      </w:pPr>
      <w:r>
        <w:t xml:space="preserve">Professionally, I have worked as a Research Chemist at [Previous Company/Organization], where I played a pivotal role in [specific responsibility, e.g., "developing sustainable chemical processes" or "conducting quality control testing"]. My work involved utilizing advanced analytical instrumentation such as HPLC and GC-MS, which are widely used in the UK’s pharmaceutical and environmental sectors. This experience not only strengthened my technical proficiency but also reinforced my commitment to upholding the highest standards of scientific integrity.</w:t>
      </w:r>
    </w:p>
    <w:bookmarkEnd w:id="20"/>
    <w:bookmarkStart w:id="21" w:name="why-manchester"/>
    <w:p>
      <w:pPr>
        <w:pStyle w:val="Heading2"/>
      </w:pPr>
      <w:r>
        <w:t xml:space="preserve">Why Manchester?</w:t>
      </w:r>
    </w:p>
    <w:p>
      <w:pPr>
        <w:pStyle w:val="FirstParagraph"/>
      </w:pPr>
      <w:r>
        <w:t xml:space="preserve">The United Kingdom Manchester offers a unique blend of historical significance and modern innovation, making it an ideal location for a Chemist to thrive. As home to institutions like the University of Manchester and the National Graphene Institute, the city is at the forefront of scientific discovery. Additionally, Manchester’s industrial heritage and thriving biotechnology sector provide ample opportunities for chemists to contribute to groundbreaking projects. I am particularly inspired by [specific example, e.g., "the city’s initiatives in green chemistry" or "collaborations between academia and industry"], and I am eager to bring my expertise to an organization that shares this vision.</w:t>
      </w:r>
    </w:p>
    <w:p>
      <w:pPr>
        <w:pStyle w:val="BodyText"/>
      </w:pPr>
      <w:r>
        <w:t xml:space="preserve">Moreover, Manchester’s diverse community and cultural vibrancy create an environment where interdisciplinary collaboration flourishes. As a Chemist, I thrive in settings where ideas are exchanged freely, and I believe the city’s collaborative spirit will enable me to grow both professionally and personally. The United Kingdom Manchester is not just a location for my career—it is a hub of innovation that aligns with my passion for chemistry.</w:t>
      </w:r>
    </w:p>
    <w:bookmarkEnd w:id="21"/>
    <w:bookmarkStart w:id="22" w:name="skills-and-achievements"/>
    <w:p>
      <w:pPr>
        <w:pStyle w:val="Heading2"/>
      </w:pPr>
      <w:r>
        <w:t xml:space="preserve">Skills and Achievements</w:t>
      </w:r>
    </w:p>
    <w:p>
      <w:pPr>
        <w:pStyle w:val="FirstParagraph"/>
      </w:pPr>
      <w:r>
        <w:t xml:space="preserve">My technical skills as a Chemist include proficiency in laboratory techniques such as spectroscopy, chromatography, and chemical synthesis. I am also adept at using software like ChemDraw and MATLAB for data analysis, which are essential tools in modern chemical research. My ability to interpret complex datasets has led to several publications in peer-reviewed journals, including [Journal Name], where my work on [specific research topic] contributed to advancements in [relevant field]. These achievements demonstrate my dedication to scientific excellence.</w:t>
      </w:r>
    </w:p>
    <w:p>
      <w:pPr>
        <w:pStyle w:val="BodyText"/>
      </w:pPr>
      <w:r>
        <w:t xml:space="preserve">In addition to technical expertise, I possess strong interpersonal and organizational skills. As a team player, I have collaborated with cross-functional groups in previous roles, ensuring that projects are completed efficiently and effectively. My attention to detail and problem-solving mindset have consistently allowed me to overcome challenges in the lab, such as optimizing reaction conditions or troubleshooting analytical methods.</w:t>
      </w:r>
    </w:p>
    <w:bookmarkEnd w:id="22"/>
    <w:bookmarkStart w:id="23" w:name="alignment-with-company-name"/>
    <w:p>
      <w:pPr>
        <w:pStyle w:val="Heading2"/>
      </w:pPr>
      <w:r>
        <w:t xml:space="preserve">Alignment with [Company Name]</w:t>
      </w:r>
    </w:p>
    <w:p>
      <w:pPr>
        <w:pStyle w:val="FirstParagraph"/>
      </w:pPr>
      <w:r>
        <w:t xml:space="preserve">[Company Name]’s commitment to [specific value, e.g., "innovative chemical solutions" or "sustainable practices"] resonates deeply with my professional values. I am particularly drawn to your work in [specific project, product, or service], as it reflects the kind of forward-thinking approach that I aim to contribute to. The opportunity to work alongside a team of experts in the United Kingdom Manchester region would allow me to apply my skills toward meaningful objectives while learning from industry leaders.</w:t>
      </w:r>
    </w:p>
    <w:p>
      <w:pPr>
        <w:pStyle w:val="BodyText"/>
      </w:pPr>
      <w:r>
        <w:t xml:space="preserve">Furthermore, I understand that the role of a Chemist at [Company Name] involves [specific responsibility, e.g., "developing new formulations" or "ensuring compliance with UK regulations"]. My experience in [relevant area] and my proactive approach to continuous learning make me well-suited for these challenges. I am confident that my background in both academic and industrial settings will enable me to deliver results that align with your organizational goals.</w:t>
      </w:r>
    </w:p>
    <w:bookmarkEnd w:id="23"/>
    <w:bookmarkStart w:id="24" w:name="conclusion"/>
    <w:p>
      <w:pPr>
        <w:pStyle w:val="Heading2"/>
      </w:pPr>
      <w:r>
        <w:t xml:space="preserve">Conclusion</w:t>
      </w:r>
    </w:p>
    <w:p>
      <w:pPr>
        <w:pStyle w:val="FirstParagraph"/>
      </w:pPr>
      <w:r>
        <w:t xml:space="preserve">In conclusion, I am excited about the possibility of joining [Company Name] as a Chemist in the United Kingdom Manchester. My academic training, professional experience, and passion for chemistry have prepared me to make valuable contributions to your team. I am particularly eager to collaborate with a forward-thinking organization that values innovation and is committed to advancing scientific research in this dynamic region.</w:t>
      </w:r>
    </w:p>
    <w:p>
      <w:pPr>
        <w:pStyle w:val="BodyText"/>
      </w:pPr>
      <w:r>
        <w:t xml:space="preserve">Thank you for considering my application. I would be delighted to discuss how my skills and experiences align with the needs of [Company Name]. Please feel free to contact me at [your phone number] or [your email address] at your earliest convenience. I look forward to the opportunity to contribute to your organization’s success in the United Kingdom Manchest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3:56:01Z</dcterms:created>
  <dcterms:modified xsi:type="dcterms:W3CDTF">2025-12-10T13:56:01Z</dcterms:modified>
</cp:coreProperties>
</file>

<file path=docProps/custom.xml><?xml version="1.0" encoding="utf-8"?>
<Properties xmlns="http://schemas.openxmlformats.org/officeDocument/2006/custom-properties" xmlns:vt="http://schemas.openxmlformats.org/officeDocument/2006/docPropsVTypes"/>
</file>